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9629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8f2c4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d963f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